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10D721" w14:textId="6C4EC5ED" w:rsidR="00282663" w:rsidRDefault="00282663">
      <w:r>
        <w:t>Emsculpt.blurbs.cliffside.mz</w:t>
      </w:r>
    </w:p>
    <w:p w14:paraId="22860EDC" w14:textId="3B88A4EC" w:rsidR="00282663" w:rsidRPr="00B73DF7" w:rsidRDefault="00282663" w:rsidP="00282663">
      <w:pPr>
        <w:spacing w:after="100" w:afterAutospacing="1" w:line="240" w:lineRule="auto"/>
        <w:outlineLvl w:val="0"/>
        <w:rPr>
          <w:rFonts w:ascii="Helvetica" w:eastAsia="Times New Roman" w:hAnsi="Helvetica" w:cs="Helvetica"/>
          <w:kern w:val="36"/>
          <w:sz w:val="48"/>
          <w:szCs w:val="48"/>
        </w:rPr>
      </w:pPr>
      <w:r>
        <w:rPr>
          <w:rFonts w:ascii="Helvetica" w:eastAsia="Times New Roman" w:hAnsi="Helvetica" w:cs="Helvetica"/>
          <w:kern w:val="36"/>
          <w:sz w:val="48"/>
          <w:szCs w:val="48"/>
        </w:rPr>
        <w:t>BUILD MUSCLE + BURN FAT WITH EMSCULPT</w:t>
      </w:r>
    </w:p>
    <w:p w14:paraId="1DC08880" w14:textId="5BD7DC87" w:rsidR="00282663" w:rsidRDefault="00282663" w:rsidP="00282663">
      <w:pPr>
        <w:spacing w:after="100" w:afterAutospacing="1" w:line="240" w:lineRule="auto"/>
        <w:jc w:val="center"/>
        <w:rPr>
          <w:rFonts w:ascii="Helvetica" w:eastAsia="Times New Roman" w:hAnsi="Helvetica" w:cs="Helvetica"/>
          <w:sz w:val="24"/>
          <w:szCs w:val="24"/>
        </w:rPr>
      </w:pPr>
      <w:r>
        <w:rPr>
          <w:rFonts w:ascii="Helvetica" w:eastAsia="Times New Roman" w:hAnsi="Helvetica" w:cs="Helvetica"/>
          <w:sz w:val="24"/>
          <w:szCs w:val="24"/>
        </w:rPr>
        <w:t>Emsculpt is the first FDA cleared body-contouring treatment that builds, strengthens</w:t>
      </w:r>
      <w:r w:rsidR="00F2132E">
        <w:rPr>
          <w:rFonts w:ascii="Helvetica" w:eastAsia="Times New Roman" w:hAnsi="Helvetica" w:cs="Helvetica"/>
          <w:sz w:val="24"/>
          <w:szCs w:val="24"/>
        </w:rPr>
        <w:t>,</w:t>
      </w:r>
      <w:r>
        <w:rPr>
          <w:rFonts w:ascii="Helvetica" w:eastAsia="Times New Roman" w:hAnsi="Helvetica" w:cs="Helvetica"/>
          <w:sz w:val="24"/>
          <w:szCs w:val="24"/>
        </w:rPr>
        <w:t xml:space="preserve"> and tones muscle. Emsculpt </w:t>
      </w:r>
      <w:r w:rsidR="00F2132E">
        <w:rPr>
          <w:rFonts w:ascii="Helvetica" w:eastAsia="Times New Roman" w:hAnsi="Helvetica" w:cs="Helvetica"/>
          <w:sz w:val="24"/>
          <w:szCs w:val="24"/>
        </w:rPr>
        <w:t xml:space="preserve">also </w:t>
      </w:r>
      <w:r>
        <w:rPr>
          <w:rFonts w:ascii="Helvetica" w:eastAsia="Times New Roman" w:hAnsi="Helvetica" w:cs="Helvetica"/>
          <w:sz w:val="24"/>
          <w:szCs w:val="24"/>
        </w:rPr>
        <w:t>reduces fat</w:t>
      </w:r>
      <w:r w:rsidR="00F2132E">
        <w:rPr>
          <w:rFonts w:ascii="Helvetica" w:eastAsia="Times New Roman" w:hAnsi="Helvetica" w:cs="Helvetica"/>
          <w:sz w:val="24"/>
          <w:szCs w:val="24"/>
        </w:rPr>
        <w:t>! Th</w:t>
      </w:r>
      <w:r>
        <w:rPr>
          <w:rFonts w:ascii="Helvetica" w:eastAsia="Times New Roman" w:hAnsi="Helvetica" w:cs="Helvetica"/>
          <w:sz w:val="24"/>
          <w:szCs w:val="24"/>
        </w:rPr>
        <w:t>is powerful combination transforms your physique with a slimmer, stronger, more sculpted body.</w:t>
      </w:r>
    </w:p>
    <w:p w14:paraId="3A5925F0" w14:textId="77777777" w:rsidR="00282663" w:rsidRPr="00B73DF7" w:rsidRDefault="00282663" w:rsidP="00282663">
      <w:pPr>
        <w:spacing w:after="100" w:afterAutospacing="1" w:line="240" w:lineRule="auto"/>
        <w:jc w:val="center"/>
        <w:outlineLvl w:val="2"/>
        <w:rPr>
          <w:rFonts w:ascii="Helvetica" w:eastAsia="Times New Roman" w:hAnsi="Helvetica" w:cs="Helvetica"/>
          <w:sz w:val="27"/>
          <w:szCs w:val="27"/>
        </w:rPr>
      </w:pPr>
      <w:r w:rsidRPr="00B73DF7">
        <w:rPr>
          <w:rFonts w:ascii="Helvetica" w:eastAsia="Times New Roman" w:hAnsi="Helvetica" w:cs="Helvetica"/>
          <w:sz w:val="27"/>
          <w:szCs w:val="27"/>
        </w:rPr>
        <w:t>BENEFITS of EMSCULPT</w:t>
      </w:r>
    </w:p>
    <w:p w14:paraId="55601C2B" w14:textId="027DEB94" w:rsidR="00282663" w:rsidRDefault="00282663" w:rsidP="0028266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4"/>
          <w:szCs w:val="24"/>
        </w:rPr>
      </w:pPr>
      <w:r w:rsidRPr="00B73DF7">
        <w:rPr>
          <w:rFonts w:ascii="Helvetica" w:eastAsia="Times New Roman" w:hAnsi="Helvetica" w:cs="Helvetica"/>
          <w:sz w:val="24"/>
          <w:szCs w:val="24"/>
        </w:rPr>
        <w:t>Tones</w:t>
      </w:r>
      <w:r w:rsidR="00F2132E">
        <w:rPr>
          <w:rFonts w:ascii="Helvetica" w:eastAsia="Times New Roman" w:hAnsi="Helvetica" w:cs="Helvetica"/>
          <w:sz w:val="24"/>
          <w:szCs w:val="24"/>
        </w:rPr>
        <w:t xml:space="preserve"> + </w:t>
      </w:r>
      <w:r w:rsidRPr="00B73DF7">
        <w:rPr>
          <w:rFonts w:ascii="Helvetica" w:eastAsia="Times New Roman" w:hAnsi="Helvetica" w:cs="Helvetica"/>
          <w:sz w:val="24"/>
          <w:szCs w:val="24"/>
        </w:rPr>
        <w:t>strengthens muscle</w:t>
      </w:r>
    </w:p>
    <w:p w14:paraId="3CEB19D2" w14:textId="77777777" w:rsidR="00282663" w:rsidRPr="00B73DF7" w:rsidRDefault="00282663" w:rsidP="0028266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4"/>
          <w:szCs w:val="24"/>
        </w:rPr>
      </w:pPr>
      <w:r w:rsidRPr="00B73DF7">
        <w:rPr>
          <w:rFonts w:ascii="Helvetica" w:eastAsia="Times New Roman" w:hAnsi="Helvetica" w:cs="Helvetica"/>
          <w:sz w:val="24"/>
          <w:szCs w:val="24"/>
        </w:rPr>
        <w:t>Reduces fat</w:t>
      </w:r>
    </w:p>
    <w:p w14:paraId="2E454879" w14:textId="49D0E4CE" w:rsidR="00282663" w:rsidRPr="00B73DF7" w:rsidRDefault="00282663" w:rsidP="0028266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4"/>
          <w:szCs w:val="24"/>
        </w:rPr>
      </w:pPr>
      <w:r>
        <w:rPr>
          <w:rFonts w:ascii="Helvetica" w:eastAsia="Times New Roman" w:hAnsi="Helvetica" w:cs="Helvetica"/>
          <w:sz w:val="24"/>
          <w:szCs w:val="24"/>
        </w:rPr>
        <w:t xml:space="preserve">No Pain + </w:t>
      </w:r>
      <w:r w:rsidRPr="00B73DF7">
        <w:rPr>
          <w:rFonts w:ascii="Helvetica" w:eastAsia="Times New Roman" w:hAnsi="Helvetica" w:cs="Helvetica"/>
          <w:sz w:val="24"/>
          <w:szCs w:val="24"/>
        </w:rPr>
        <w:t>No downtime</w:t>
      </w:r>
    </w:p>
    <w:p w14:paraId="32FA1975" w14:textId="1C909691" w:rsidR="00282663" w:rsidRPr="00B73DF7" w:rsidRDefault="00F2132E" w:rsidP="0028266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4"/>
          <w:szCs w:val="24"/>
        </w:rPr>
      </w:pPr>
      <w:r>
        <w:rPr>
          <w:rFonts w:ascii="Helvetica" w:eastAsia="Times New Roman" w:hAnsi="Helvetica" w:cs="Helvetica"/>
          <w:sz w:val="24"/>
          <w:szCs w:val="24"/>
        </w:rPr>
        <w:t>A f</w:t>
      </w:r>
      <w:r w:rsidR="00282663" w:rsidRPr="00B73DF7">
        <w:rPr>
          <w:rFonts w:ascii="Helvetica" w:eastAsia="Times New Roman" w:hAnsi="Helvetica" w:cs="Helvetica"/>
          <w:sz w:val="24"/>
          <w:szCs w:val="24"/>
        </w:rPr>
        <w:t>ast, 30-minute treatment</w:t>
      </w:r>
    </w:p>
    <w:p w14:paraId="3FAF6CA1" w14:textId="77777777" w:rsidR="00282663" w:rsidRPr="00B73DF7" w:rsidRDefault="00282663" w:rsidP="0028266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4"/>
          <w:szCs w:val="24"/>
        </w:rPr>
      </w:pPr>
      <w:r w:rsidRPr="00B73DF7">
        <w:rPr>
          <w:rFonts w:ascii="Helvetica" w:eastAsia="Times New Roman" w:hAnsi="Helvetica" w:cs="Helvetica"/>
          <w:sz w:val="24"/>
          <w:szCs w:val="24"/>
        </w:rPr>
        <w:t>Non-surgical and non-invasive</w:t>
      </w:r>
      <w:bookmarkStart w:id="0" w:name="_GoBack"/>
      <w:bookmarkEnd w:id="0"/>
    </w:p>
    <w:p w14:paraId="47E72F22" w14:textId="77777777" w:rsidR="00282663" w:rsidRPr="00B73DF7" w:rsidRDefault="00282663" w:rsidP="0028266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4"/>
          <w:szCs w:val="24"/>
        </w:rPr>
      </w:pPr>
      <w:r w:rsidRPr="00B73DF7">
        <w:rPr>
          <w:rFonts w:ascii="Helvetica" w:eastAsia="Times New Roman" w:hAnsi="Helvetica" w:cs="Helvetica"/>
          <w:sz w:val="24"/>
          <w:szCs w:val="24"/>
        </w:rPr>
        <w:t>Results look natural and last</w:t>
      </w:r>
    </w:p>
    <w:p w14:paraId="0B08129B" w14:textId="63E75975" w:rsidR="00282663" w:rsidRPr="00B73DF7" w:rsidRDefault="00282663" w:rsidP="00282663">
      <w:pPr>
        <w:shd w:val="clear" w:color="auto" w:fill="FFFFFF"/>
        <w:spacing w:after="100" w:afterAutospacing="1" w:line="240" w:lineRule="auto"/>
        <w:jc w:val="center"/>
        <w:outlineLvl w:val="2"/>
        <w:rPr>
          <w:rFonts w:ascii="Helvetica" w:eastAsia="Times New Roman" w:hAnsi="Helvetica" w:cs="Helvetica"/>
          <w:sz w:val="27"/>
          <w:szCs w:val="27"/>
        </w:rPr>
      </w:pPr>
      <w:r w:rsidRPr="00B73DF7">
        <w:rPr>
          <w:rFonts w:ascii="Helvetica" w:eastAsia="Times New Roman" w:hAnsi="Helvetica" w:cs="Helvetica"/>
          <w:sz w:val="27"/>
          <w:szCs w:val="27"/>
        </w:rPr>
        <w:t>WHY PEOPLE ARE SAYING “YES” TO EMSCULPT</w:t>
      </w:r>
    </w:p>
    <w:p w14:paraId="4FBE8353" w14:textId="77777777" w:rsidR="00282663" w:rsidRPr="00B73DF7" w:rsidRDefault="00282663" w:rsidP="0028266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AC0D7C6" w14:textId="46D83953" w:rsidR="00282663" w:rsidRDefault="00282663" w:rsidP="00282663">
      <w:pPr>
        <w:spacing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73DF7">
        <w:rPr>
          <w:rFonts w:ascii="Times New Roman" w:eastAsia="Times New Roman" w:hAnsi="Times New Roman" w:cs="Times New Roman"/>
          <w:b/>
          <w:bCs/>
          <w:sz w:val="24"/>
          <w:szCs w:val="24"/>
        </w:rPr>
        <w:t>Fat Reduction</w:t>
      </w:r>
    </w:p>
    <w:p w14:paraId="701BFDB7" w14:textId="6C9752BA" w:rsidR="00282663" w:rsidRPr="00B73DF7" w:rsidRDefault="00282663" w:rsidP="00282663">
      <w:pPr>
        <w:spacing w:after="100" w:afterAutospacing="1" w:line="240" w:lineRule="auto"/>
        <w:jc w:val="center"/>
      </w:pPr>
      <w:r w:rsidRPr="00282663">
        <w:t xml:space="preserve">With Emsculpt, men and women strengthen their core and develop their muscles during a </w:t>
      </w:r>
      <w:r w:rsidR="00F2132E">
        <w:t xml:space="preserve">painless, </w:t>
      </w:r>
      <w:r w:rsidRPr="00282663">
        <w:t>30-minute procedure</w:t>
      </w:r>
      <w:r w:rsidR="00F2132E">
        <w:t>. Furthermore, Emsculpt</w:t>
      </w:r>
      <w:r w:rsidRPr="00282663">
        <w:t xml:space="preserve"> requires NO downtime and has NO reported side effects. Emsculpt </w:t>
      </w:r>
      <w:r w:rsidR="00F2132E">
        <w:t>uses</w:t>
      </w:r>
      <w:r w:rsidRPr="00282663">
        <w:t xml:space="preserve"> Highly Focused Electromagnetic (HIFEM) energy</w:t>
      </w:r>
      <w:r w:rsidR="00F2132E">
        <w:t xml:space="preserve"> to</w:t>
      </w:r>
      <w:r w:rsidRPr="00282663">
        <w:t xml:space="preserve"> stimulate muscles, causing them to contract. One treatment induces 20,000 supramaximal contractions. </w:t>
      </w:r>
      <w:r w:rsidR="00F2132E">
        <w:t>This is the equivalence of performing 20,000 sit-ups!</w:t>
      </w:r>
    </w:p>
    <w:p w14:paraId="2FAA1791" w14:textId="2AB459D7" w:rsidR="00282663" w:rsidRDefault="00F2132E" w:rsidP="00282663">
      <w:pPr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upramaximal contractions</w:t>
      </w:r>
      <w:r w:rsidR="00282663">
        <w:rPr>
          <w:rFonts w:ascii="Times New Roman" w:eastAsia="Times New Roman" w:hAnsi="Times New Roman" w:cs="Times New Roman"/>
          <w:sz w:val="24"/>
          <w:szCs w:val="24"/>
        </w:rPr>
        <w:t xml:space="preserve"> are </w:t>
      </w:r>
      <w:r w:rsidR="00A81C69">
        <w:rPr>
          <w:rFonts w:ascii="Times New Roman" w:eastAsia="Times New Roman" w:hAnsi="Times New Roman" w:cs="Times New Roman"/>
          <w:sz w:val="24"/>
          <w:szCs w:val="24"/>
        </w:rPr>
        <w:t xml:space="preserve">more intense </w:t>
      </w:r>
      <w:r w:rsidR="00282663">
        <w:rPr>
          <w:rFonts w:ascii="Times New Roman" w:eastAsia="Times New Roman" w:hAnsi="Times New Roman" w:cs="Times New Roman"/>
          <w:sz w:val="24"/>
          <w:szCs w:val="24"/>
        </w:rPr>
        <w:t xml:space="preserve">than </w:t>
      </w:r>
      <w:r w:rsidR="00A81C69">
        <w:rPr>
          <w:rFonts w:ascii="Times New Roman" w:eastAsia="Times New Roman" w:hAnsi="Times New Roman" w:cs="Times New Roman"/>
          <w:sz w:val="24"/>
          <w:szCs w:val="24"/>
        </w:rPr>
        <w:t xml:space="preserve">the contractions </w:t>
      </w:r>
      <w:r w:rsidR="00282663">
        <w:rPr>
          <w:rFonts w:ascii="Times New Roman" w:eastAsia="Times New Roman" w:hAnsi="Times New Roman" w:cs="Times New Roman"/>
          <w:sz w:val="24"/>
          <w:szCs w:val="24"/>
        </w:rPr>
        <w:t xml:space="preserve">a person can perform voluntarily. </w:t>
      </w:r>
      <w:r w:rsidR="00A81C69">
        <w:rPr>
          <w:rFonts w:ascii="Times New Roman" w:eastAsia="Times New Roman" w:hAnsi="Times New Roman" w:cs="Times New Roman"/>
          <w:sz w:val="24"/>
          <w:szCs w:val="24"/>
        </w:rPr>
        <w:t xml:space="preserve">Not only do these contractions build, strengthen, and tone muscle, they also reduce overlying fat. The treatment targets the abdomen, buttocks, and upper arms and legs. </w:t>
      </w:r>
      <w:r>
        <w:rPr>
          <w:rFonts w:ascii="Times New Roman" w:eastAsia="Times New Roman" w:hAnsi="Times New Roman" w:cs="Times New Roman"/>
          <w:sz w:val="24"/>
          <w:szCs w:val="24"/>
        </w:rPr>
        <w:t>The results</w:t>
      </w:r>
      <w:r w:rsidR="00A81C69">
        <w:rPr>
          <w:rFonts w:ascii="Times New Roman" w:eastAsia="Times New Roman" w:hAnsi="Times New Roman" w:cs="Times New Roman"/>
          <w:sz w:val="24"/>
          <w:szCs w:val="24"/>
        </w:rPr>
        <w:t xml:space="preserve"> includ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81C69">
        <w:rPr>
          <w:rFonts w:ascii="Times New Roman" w:eastAsia="Times New Roman" w:hAnsi="Times New Roman" w:cs="Times New Roman"/>
          <w:sz w:val="24"/>
          <w:szCs w:val="24"/>
        </w:rPr>
        <w:t xml:space="preserve">six-pack abs, a firm and lifted buttocks, strong </w:t>
      </w:r>
      <w:r>
        <w:rPr>
          <w:rFonts w:ascii="Times New Roman" w:eastAsia="Times New Roman" w:hAnsi="Times New Roman" w:cs="Times New Roman"/>
          <w:sz w:val="24"/>
          <w:szCs w:val="24"/>
        </w:rPr>
        <w:t>thigh</w:t>
      </w:r>
      <w:r w:rsidR="00A81C69">
        <w:rPr>
          <w:rFonts w:ascii="Times New Roman" w:eastAsia="Times New Roman" w:hAnsi="Times New Roman" w:cs="Times New Roman"/>
          <w:sz w:val="24"/>
          <w:szCs w:val="24"/>
        </w:rPr>
        <w:t xml:space="preserve">s,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 w:rsidR="00A81C6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iseled</w:t>
      </w:r>
      <w:r w:rsidR="00A81C69">
        <w:rPr>
          <w:rFonts w:ascii="Times New Roman" w:eastAsia="Times New Roman" w:hAnsi="Times New Roman" w:cs="Times New Roman"/>
          <w:sz w:val="24"/>
          <w:szCs w:val="24"/>
        </w:rPr>
        <w:t xml:space="preserve"> biceps and triceps. </w:t>
      </w:r>
    </w:p>
    <w:p w14:paraId="68750E0D" w14:textId="77777777" w:rsidR="00282663" w:rsidRDefault="00282663" w:rsidP="00282663"/>
    <w:p w14:paraId="250BFE26" w14:textId="77777777" w:rsidR="00282663" w:rsidRDefault="00282663"/>
    <w:sectPr w:rsidR="002826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F965FA"/>
    <w:multiLevelType w:val="multilevel"/>
    <w:tmpl w:val="D5189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0653D19"/>
    <w:multiLevelType w:val="multilevel"/>
    <w:tmpl w:val="482AE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sDQ1MzU3N7QwtDRU0lEKTi0uzszPAykwrAUARO/bxCwAAAA="/>
  </w:docVars>
  <w:rsids>
    <w:rsidRoot w:val="00282663"/>
    <w:rsid w:val="00282663"/>
    <w:rsid w:val="00A81C69"/>
    <w:rsid w:val="00F21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4AE93"/>
  <w15:chartTrackingRefBased/>
  <w15:docId w15:val="{3E088F48-5E55-4DDC-A43F-51A42D86F6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2</cp:revision>
  <dcterms:created xsi:type="dcterms:W3CDTF">2020-01-10T00:26:00Z</dcterms:created>
  <dcterms:modified xsi:type="dcterms:W3CDTF">2020-01-10T00:45:00Z</dcterms:modified>
</cp:coreProperties>
</file>